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DEB33" w14:textId="233B86B7" w:rsidR="000E0643" w:rsidRDefault="006418EF">
      <w:r>
        <w:t xml:space="preserve">YouTube link: </w:t>
      </w:r>
      <w:hyperlink r:id="rId4" w:history="1">
        <w:r w:rsidRPr="00A669E8">
          <w:rPr>
            <w:rStyle w:val="Hyperlink"/>
          </w:rPr>
          <w:t>https://youtu.be/rmR8hiRr2fU</w:t>
        </w:r>
      </w:hyperlink>
    </w:p>
    <w:p w14:paraId="13D1CDE1" w14:textId="77777777" w:rsidR="006418EF" w:rsidRDefault="006418EF"/>
    <w:sectPr w:rsidR="00641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3NDEwsLC0sDA2MjJQ0lEKTi0uzszPAykwrAUAvL09sCwAAAA="/>
  </w:docVars>
  <w:rsids>
    <w:rsidRoot w:val="006418EF"/>
    <w:rsid w:val="000E0643"/>
    <w:rsid w:val="001D0080"/>
    <w:rsid w:val="006418EF"/>
    <w:rsid w:val="007E6711"/>
    <w:rsid w:val="009A0A0C"/>
    <w:rsid w:val="00B8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1A366"/>
  <w15:chartTrackingRefBased/>
  <w15:docId w15:val="{9A2576DD-33E9-4BAB-A947-B65992B8D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18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18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8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18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8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18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18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18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18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8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18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18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18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8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18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18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18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18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418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18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18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18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418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18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418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418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18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18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418E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418E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8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rmR8hiRr2f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wana  Shahi</dc:creator>
  <cp:keywords/>
  <dc:description/>
  <cp:lastModifiedBy>Bhawana  Shahi</cp:lastModifiedBy>
  <cp:revision>1</cp:revision>
  <dcterms:created xsi:type="dcterms:W3CDTF">2024-08-22T09:53:00Z</dcterms:created>
  <dcterms:modified xsi:type="dcterms:W3CDTF">2024-08-22T09:53:00Z</dcterms:modified>
</cp:coreProperties>
</file>